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1DEEDF" w14:textId="77777777" w:rsidR="008F595F" w:rsidRPr="008F595F" w:rsidRDefault="008F595F" w:rsidP="00EA022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  <w:br/>
      </w:r>
      <w:r w:rsidRPr="008F595F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  <w:lang w:val="en-SG" w:eastAsia="en-SG" w:bidi="bn-BD"/>
        </w:rPr>
        <w:drawing>
          <wp:inline distT="0" distB="0" distL="0" distR="0" wp14:anchorId="2F2A0205" wp14:editId="3177A6B7">
            <wp:extent cx="1600200" cy="1038225"/>
            <wp:effectExtent l="0" t="0" r="0" b="9525"/>
            <wp:docPr id="6" name="Picture 3" descr="A logo for a univers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 descr="A logo for a universit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497E7" w14:textId="77777777" w:rsidR="00EA0224" w:rsidRDefault="00EA0224" w:rsidP="008F595F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  <w:lang w:val="en-SG" w:eastAsia="en-SG" w:bidi="bn-BD"/>
        </w:rPr>
      </w:pPr>
    </w:p>
    <w:p w14:paraId="73619815" w14:textId="536EA31E" w:rsidR="008F595F" w:rsidRPr="008F595F" w:rsidRDefault="008F595F" w:rsidP="008F595F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  <w:lang w:val="en-SG" w:eastAsia="en-SG" w:bidi="bn-BD"/>
        </w:rPr>
        <w:t>Lab</w:t>
      </w:r>
      <w:r w:rsidRPr="008F595F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  <w:lang w:val="en-SG" w:eastAsia="en-SG" w:bidi="bn-BD"/>
        </w:rPr>
        <w:t xml:space="preserve"> Report</w:t>
      </w: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  <w:lang w:val="en-SG" w:eastAsia="en-SG" w:bidi="bn-BD"/>
        </w:rPr>
        <w:t xml:space="preserve"> 1</w:t>
      </w:r>
    </w:p>
    <w:p w14:paraId="02144AE1" w14:textId="207567B3" w:rsidR="008F595F" w:rsidRPr="008F595F" w:rsidRDefault="008F595F" w:rsidP="008F595F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002060"/>
          <w:sz w:val="30"/>
          <w:szCs w:val="30"/>
          <w:lang w:val="en-SG" w:eastAsia="en-SG" w:bidi="bn-BD"/>
        </w:rPr>
        <w:t>Image Processing Operations</w:t>
      </w:r>
    </w:p>
    <w:p w14:paraId="5F8946EB" w14:textId="46CA27C8" w:rsidR="008F595F" w:rsidRPr="008F595F" w:rsidRDefault="008050B4" w:rsidP="008F595F">
      <w:pPr>
        <w:spacing w:after="4" w:line="240" w:lineRule="auto"/>
        <w:ind w:right="42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  <w:lang w:val="en-SG" w:eastAsia="en-SG" w:bidi="bn-BD"/>
        </w:rPr>
        <w:t>Digital Image Processing</w:t>
      </w:r>
    </w:p>
    <w:p w14:paraId="30729385" w14:textId="4B337971" w:rsidR="008F595F" w:rsidRPr="008F595F" w:rsidRDefault="008F595F" w:rsidP="008F595F">
      <w:pPr>
        <w:spacing w:line="240" w:lineRule="auto"/>
        <w:ind w:left="-15" w:right="42" w:hanging="10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  <w:lang w:val="en-SG" w:eastAsia="en-SG" w:bidi="bn-BD"/>
        </w:rPr>
        <w:t>  CSE4</w:t>
      </w:r>
      <w:r w:rsidR="00EA0224"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  <w:lang w:val="en-SG" w:eastAsia="en-SG" w:bidi="bn-BD"/>
        </w:rPr>
        <w:t>38</w:t>
      </w:r>
    </w:p>
    <w:p w14:paraId="3692203F" w14:textId="15BB4E3D" w:rsidR="008F595F" w:rsidRPr="008F595F" w:rsidRDefault="008F595F" w:rsidP="008F595F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  <w:lang w:val="en-SG" w:eastAsia="en-SG" w:bidi="bn-BD"/>
        </w:rPr>
        <w:t xml:space="preserve"> Section: </w:t>
      </w:r>
      <w:r w:rsidRPr="008F595F">
        <w:rPr>
          <w:rFonts w:ascii="Times New Roman" w:eastAsia="Times New Roman" w:hAnsi="Times New Roman" w:cs="Times New Roman"/>
          <w:color w:val="000000"/>
          <w:sz w:val="44"/>
          <w:szCs w:val="44"/>
          <w:lang w:val="en-SG" w:eastAsia="en-SG" w:bidi="bn-BD"/>
        </w:rPr>
        <w:t>0</w:t>
      </w:r>
      <w:r w:rsidR="00EA0224">
        <w:rPr>
          <w:rFonts w:ascii="Times New Roman" w:eastAsia="Times New Roman" w:hAnsi="Times New Roman" w:cs="Times New Roman"/>
          <w:color w:val="000000"/>
          <w:sz w:val="44"/>
          <w:szCs w:val="44"/>
          <w:lang w:val="en-SG" w:eastAsia="en-SG" w:bidi="bn-BD"/>
        </w:rPr>
        <w:t>3</w:t>
      </w:r>
    </w:p>
    <w:p w14:paraId="1EEBDCF1" w14:textId="4437E1F6" w:rsidR="008F595F" w:rsidRPr="008F595F" w:rsidRDefault="008F595F" w:rsidP="008F595F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  <w:lang w:val="en-SG" w:eastAsia="en-SG" w:bidi="bn-BD"/>
        </w:rPr>
        <w:t xml:space="preserve"> Semester: </w:t>
      </w:r>
      <w:r>
        <w:rPr>
          <w:rFonts w:ascii="Times New Roman" w:eastAsia="Times New Roman" w:hAnsi="Times New Roman" w:cs="Times New Roman"/>
          <w:color w:val="000000"/>
          <w:sz w:val="44"/>
          <w:szCs w:val="44"/>
          <w:lang w:val="en-SG" w:eastAsia="en-SG" w:bidi="bn-BD"/>
        </w:rPr>
        <w:t>Spring</w:t>
      </w:r>
      <w:r w:rsidR="008050B4">
        <w:rPr>
          <w:rFonts w:ascii="Times New Roman" w:eastAsia="Times New Roman" w:hAnsi="Times New Roman" w:cs="Times New Roman"/>
          <w:color w:val="000000"/>
          <w:sz w:val="44"/>
          <w:szCs w:val="44"/>
          <w:lang w:val="en-SG" w:eastAsia="en-SG" w:bidi="bn-BD"/>
        </w:rPr>
        <w:t xml:space="preserve"> </w:t>
      </w:r>
      <w:r w:rsidRPr="008F595F">
        <w:rPr>
          <w:rFonts w:ascii="Times New Roman" w:eastAsia="Times New Roman" w:hAnsi="Times New Roman" w:cs="Times New Roman"/>
          <w:color w:val="000000"/>
          <w:sz w:val="44"/>
          <w:szCs w:val="44"/>
          <w:lang w:val="en-SG" w:eastAsia="en-SG" w:bidi="bn-BD"/>
        </w:rPr>
        <w:t>202</w:t>
      </w:r>
      <w:r>
        <w:rPr>
          <w:rFonts w:ascii="Times New Roman" w:eastAsia="Times New Roman" w:hAnsi="Times New Roman" w:cs="Times New Roman"/>
          <w:color w:val="000000"/>
          <w:sz w:val="44"/>
          <w:szCs w:val="44"/>
          <w:lang w:val="en-SG" w:eastAsia="en-SG" w:bidi="bn-BD"/>
        </w:rPr>
        <w:t>5</w:t>
      </w:r>
    </w:p>
    <w:p w14:paraId="5987CB09" w14:textId="77777777" w:rsidR="008F595F" w:rsidRPr="008F595F" w:rsidRDefault="008F595F" w:rsidP="008F595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lang w:val="en-SG" w:eastAsia="en-SG" w:bidi="bn-BD"/>
        </w:rPr>
        <w:t>Submitted To:</w:t>
      </w:r>
    </w:p>
    <w:p w14:paraId="1F32242C" w14:textId="77777777" w:rsidR="00EA0224" w:rsidRDefault="00EA0224" w:rsidP="008F595F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SG" w:bidi="bn-BD"/>
        </w:rPr>
      </w:pPr>
      <w:r w:rsidRPr="00EA0224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SG" w:bidi="bn-BD"/>
        </w:rPr>
        <w:t>Md. Asif Khan Rifat</w:t>
      </w:r>
    </w:p>
    <w:p w14:paraId="109E7BED" w14:textId="73924509" w:rsidR="008F595F" w:rsidRPr="008F595F" w:rsidRDefault="00EA0224" w:rsidP="008F595F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SG" w:eastAsia="en-SG" w:bidi="bn-BD"/>
        </w:rPr>
        <w:t>Lecturer</w:t>
      </w:r>
    </w:p>
    <w:p w14:paraId="2B04FAA8" w14:textId="77777777" w:rsidR="008F595F" w:rsidRPr="008F595F" w:rsidRDefault="008F595F" w:rsidP="008F595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>Department of Computer Science </w:t>
      </w:r>
    </w:p>
    <w:p w14:paraId="7910C469" w14:textId="77777777" w:rsidR="008F595F" w:rsidRPr="008F595F" w:rsidRDefault="008F595F" w:rsidP="008F595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>and Engineering </w:t>
      </w:r>
    </w:p>
    <w:p w14:paraId="134BF7FE" w14:textId="77777777" w:rsidR="008F595F" w:rsidRPr="008F595F" w:rsidRDefault="008F595F" w:rsidP="008F595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>                                                                             </w:t>
      </w:r>
      <w:r w:rsidRPr="008F595F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  <w:lang w:val="en-SG" w:eastAsia="en-SG" w:bidi="bn-BD"/>
        </w:rPr>
        <w:t>Submitted By:</w:t>
      </w:r>
    </w:p>
    <w:p w14:paraId="64758AE3" w14:textId="77777777" w:rsidR="008F595F" w:rsidRPr="008F595F" w:rsidRDefault="008F595F" w:rsidP="008F595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>                                                                         Suddip Paul Arnab</w:t>
      </w:r>
    </w:p>
    <w:p w14:paraId="0C5E0879" w14:textId="77777777" w:rsidR="008F595F" w:rsidRPr="008F595F" w:rsidRDefault="008F595F" w:rsidP="008F595F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>                                                                </w:t>
      </w:r>
      <w:r w:rsidRPr="008F595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SG" w:eastAsia="en-SG" w:bidi="bn-BD"/>
        </w:rPr>
        <w:t>2022-1-60-356</w:t>
      </w:r>
    </w:p>
    <w:p w14:paraId="0E77D3EA" w14:textId="77777777" w:rsidR="008F595F" w:rsidRPr="008F595F" w:rsidRDefault="008F595F" w:rsidP="008F595F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SG" w:eastAsia="en-SG" w:bidi="bn-BD"/>
        </w:rPr>
        <w:t>                                      </w:t>
      </w:r>
    </w:p>
    <w:p w14:paraId="26097633" w14:textId="77777777" w:rsidR="008F595F" w:rsidRPr="008F595F" w:rsidRDefault="008F595F" w:rsidP="008F595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SG" w:eastAsia="en-SG" w:bidi="bn-BD"/>
        </w:rPr>
        <w:t>                </w:t>
      </w:r>
    </w:p>
    <w:p w14:paraId="54085339" w14:textId="77777777" w:rsidR="008F595F" w:rsidRPr="008F595F" w:rsidRDefault="008F595F" w:rsidP="008F595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SG" w:eastAsia="en-SG" w:bidi="bn-BD"/>
        </w:rPr>
        <w:t>                     </w:t>
      </w:r>
    </w:p>
    <w:p w14:paraId="4F42583C" w14:textId="2A7E95BE" w:rsidR="00636C39" w:rsidRDefault="008F595F" w:rsidP="008F595F">
      <w:pPr>
        <w:spacing w:line="276" w:lineRule="auto"/>
        <w:ind w:left="720" w:hanging="360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</w:pPr>
      <w:r w:rsidRPr="008F595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SG" w:eastAsia="en-SG" w:bidi="bn-BD"/>
        </w:rPr>
        <w:t xml:space="preserve">Date of submission: </w:t>
      </w:r>
      <w:r w:rsidR="00EA0224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>3</w:t>
      </w:r>
      <w:r w:rsidRPr="008F595F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 xml:space="preserve"> </w:t>
      </w:r>
      <w:r w:rsidR="00EA0224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 xml:space="preserve">March </w:t>
      </w:r>
      <w:r w:rsidRPr="008F595F">
        <w:rPr>
          <w:rFonts w:ascii="Times New Roman" w:eastAsia="Times New Roman" w:hAnsi="Times New Roman" w:cs="Times New Roman"/>
          <w:color w:val="000000"/>
          <w:sz w:val="32"/>
          <w:szCs w:val="32"/>
          <w:lang w:val="en-SG" w:eastAsia="en-SG" w:bidi="bn-BD"/>
        </w:rPr>
        <w:t>2025</w:t>
      </w:r>
    </w:p>
    <w:p w14:paraId="7698A23F" w14:textId="77777777" w:rsidR="008F595F" w:rsidRPr="008F595F" w:rsidRDefault="008F595F" w:rsidP="008F595F">
      <w:pPr>
        <w:spacing w:line="276" w:lineRule="auto"/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0CC4679F" w14:textId="77777777" w:rsidR="00192625" w:rsidRDefault="00903FF5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lastRenderedPageBreak/>
        <w:t>Determine the perimeter of an</w:t>
      </w:r>
      <w:r w:rsidR="00941474" w:rsidRPr="00636C39">
        <w:rPr>
          <w:rFonts w:ascii="Times New Roman" w:hAnsi="Times New Roman" w:cs="Times New Roman"/>
          <w:sz w:val="24"/>
          <w:szCs w:val="24"/>
        </w:rPr>
        <w:t xml:space="preserve"> object by using 4 connected neighborhoods</w:t>
      </w:r>
      <w:r w:rsidRPr="00636C39">
        <w:rPr>
          <w:rFonts w:ascii="Times New Roman" w:hAnsi="Times New Roman" w:cs="Times New Roman"/>
          <w:sz w:val="24"/>
          <w:szCs w:val="24"/>
        </w:rPr>
        <w:t xml:space="preserve"> and 8 connected neighborhoods.</w:t>
      </w:r>
    </w:p>
    <w:p w14:paraId="51EC4B0A" w14:textId="77777777" w:rsidR="00A231AF" w:rsidRDefault="00A231AF" w:rsidP="00A231AF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A234F1" w14:textId="73BBDFAD" w:rsidR="00A231AF" w:rsidRDefault="00A231AF" w:rsidP="00A231AF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1A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8F2CE3B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1.png"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5DE919D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6850841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binarize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89A85C0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n4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perim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4);</w:t>
      </w:r>
    </w:p>
    <w:p w14:paraId="7B09CBF2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n8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perim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8);</w:t>
      </w:r>
    </w:p>
    <w:p w14:paraId="41E201C5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1,2,1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pair</w:t>
      </w:r>
      <w:proofErr w:type="spellEnd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bin_img,n4,</w:t>
      </w:r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montage'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66AA9FA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"4 </w:t>
      </w:r>
      <w:proofErr w:type="spellStart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Neighborhoods</w:t>
      </w:r>
      <w:proofErr w:type="spellEnd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5079345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1,2,2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pair</w:t>
      </w:r>
      <w:proofErr w:type="spellEnd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bin_img,n8,</w:t>
      </w:r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montage'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5EA9816D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"8 </w:t>
      </w:r>
      <w:proofErr w:type="spellStart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Neighborhoods</w:t>
      </w:r>
      <w:proofErr w:type="spellEnd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31919F8A" w14:textId="77777777" w:rsidR="00A231AF" w:rsidRPr="00636C39" w:rsidRDefault="00A231AF" w:rsidP="00A231AF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C807BD" w14:textId="649AD34A" w:rsidR="00903FF5" w:rsidRDefault="00903FF5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70EE310" w14:textId="49501D17" w:rsidR="00636C39" w:rsidRDefault="00C9580A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178D725" wp14:editId="1B96BBA4">
            <wp:extent cx="5926008" cy="2352675"/>
            <wp:effectExtent l="0" t="0" r="0" b="0"/>
            <wp:docPr id="1622612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61205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51127" cy="236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13438" w14:textId="77777777" w:rsidR="00C9580A" w:rsidRPr="00636C39" w:rsidRDefault="00C9580A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C8060B" w14:textId="1258AC8A" w:rsidR="00A231AF" w:rsidRPr="00A231AF" w:rsidRDefault="00DD4910" w:rsidP="00A231AF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Create a</w:t>
      </w:r>
      <w:r w:rsidR="00903FF5" w:rsidRPr="00636C39">
        <w:rPr>
          <w:rFonts w:ascii="Times New Roman" w:hAnsi="Times New Roman" w:cs="Times New Roman"/>
          <w:sz w:val="24"/>
          <w:szCs w:val="24"/>
        </w:rPr>
        <w:t xml:space="preserve"> binary image</w:t>
      </w:r>
      <w:r w:rsidRPr="00636C39">
        <w:rPr>
          <w:rFonts w:ascii="Times New Roman" w:hAnsi="Times New Roman" w:cs="Times New Roman"/>
          <w:sz w:val="24"/>
          <w:szCs w:val="24"/>
        </w:rPr>
        <w:t xml:space="preserve"> using </w:t>
      </w:r>
      <w:r w:rsidR="00C70EA0">
        <w:rPr>
          <w:rFonts w:ascii="Times New Roman" w:hAnsi="Times New Roman" w:cs="Times New Roman"/>
          <w:sz w:val="24"/>
          <w:szCs w:val="24"/>
        </w:rPr>
        <w:t xml:space="preserve">a </w:t>
      </w:r>
      <w:r w:rsidRPr="00636C39">
        <w:rPr>
          <w:rFonts w:ascii="Times New Roman" w:hAnsi="Times New Roman" w:cs="Times New Roman"/>
          <w:sz w:val="24"/>
          <w:szCs w:val="24"/>
        </w:rPr>
        <w:t>threshold.</w:t>
      </w:r>
    </w:p>
    <w:p w14:paraId="7E6EB248" w14:textId="77777777" w:rsidR="00A231AF" w:rsidRDefault="00A231AF" w:rsidP="00A231AF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1A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9FD4B4C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2.png"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53E9BC4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gb2gray(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DEAA364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D8B1077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binary_img1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binarize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0.4); </w:t>
      </w:r>
    </w:p>
    <w:p w14:paraId="7B037699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binary_img2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binarize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0.5); </w:t>
      </w:r>
    </w:p>
    <w:p w14:paraId="4EE9D5D3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binary_img3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binarize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0.6); </w:t>
      </w:r>
    </w:p>
    <w:p w14:paraId="7BBCDE6F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2,2,1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binary_img1);</w:t>
      </w:r>
    </w:p>
    <w:p w14:paraId="17AE3FEA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Threshold 0.4"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2D6A397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2,2,2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binary_img2);</w:t>
      </w:r>
    </w:p>
    <w:p w14:paraId="4F4E9871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Threshold 0.5"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53B16EC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2,2,3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binary_img3);</w:t>
      </w:r>
    </w:p>
    <w:p w14:paraId="16EB167B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Threshold 0.6"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5197BE7C" w14:textId="77AE8D46" w:rsidR="00A231AF" w:rsidRPr="00A231AF" w:rsidRDefault="00A231AF" w:rsidP="00A231AF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B22B2A7" w14:textId="7F97E720" w:rsidR="0075315D" w:rsidRDefault="00C9580A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8AAC31" wp14:editId="1F4B5DFC">
            <wp:extent cx="5943600" cy="3770630"/>
            <wp:effectExtent l="0" t="0" r="0" b="1270"/>
            <wp:docPr id="230837330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837330" name="Picture 1" descr="A screenshot of a computer screen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9E1E" w14:textId="77777777" w:rsidR="00636C39" w:rsidRPr="00636C39" w:rsidRDefault="00636C39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2988FC" w14:textId="3F24BE3A" w:rsidR="00941474" w:rsidRDefault="00941474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Determine the number of objects in </w:t>
      </w:r>
      <w:r w:rsidR="00DD4910" w:rsidRPr="00636C39">
        <w:rPr>
          <w:rFonts w:ascii="Times New Roman" w:hAnsi="Times New Roman" w:cs="Times New Roman"/>
          <w:sz w:val="24"/>
          <w:szCs w:val="24"/>
        </w:rPr>
        <w:t>the binary</w:t>
      </w:r>
      <w:r w:rsidRPr="00636C39">
        <w:rPr>
          <w:rFonts w:ascii="Times New Roman" w:hAnsi="Times New Roman" w:cs="Times New Roman"/>
          <w:sz w:val="24"/>
          <w:szCs w:val="24"/>
        </w:rPr>
        <w:t xml:space="preserve"> image</w:t>
      </w:r>
      <w:r w:rsidR="00DD4910" w:rsidRPr="00636C39">
        <w:rPr>
          <w:rFonts w:ascii="Times New Roman" w:hAnsi="Times New Roman" w:cs="Times New Roman"/>
          <w:sz w:val="24"/>
          <w:szCs w:val="24"/>
        </w:rPr>
        <w:t xml:space="preserve"> generated in Q</w:t>
      </w:r>
      <w:r w:rsidR="00636C39">
        <w:rPr>
          <w:rFonts w:ascii="Times New Roman" w:hAnsi="Times New Roman" w:cs="Times New Roman"/>
          <w:sz w:val="24"/>
          <w:szCs w:val="24"/>
        </w:rPr>
        <w:t xml:space="preserve">uestion </w:t>
      </w:r>
      <w:r w:rsidR="00DD4910" w:rsidRPr="00636C39">
        <w:rPr>
          <w:rFonts w:ascii="Times New Roman" w:hAnsi="Times New Roman" w:cs="Times New Roman"/>
          <w:sz w:val="24"/>
          <w:szCs w:val="24"/>
        </w:rPr>
        <w:t>2</w:t>
      </w:r>
      <w:r w:rsidRPr="00636C39">
        <w:rPr>
          <w:rFonts w:ascii="Times New Roman" w:hAnsi="Times New Roman" w:cs="Times New Roman"/>
          <w:sz w:val="24"/>
          <w:szCs w:val="24"/>
        </w:rPr>
        <w:t xml:space="preserve"> usi</w:t>
      </w:r>
      <w:r w:rsidR="00DD4910" w:rsidRPr="00636C39">
        <w:rPr>
          <w:rFonts w:ascii="Times New Roman" w:hAnsi="Times New Roman" w:cs="Times New Roman"/>
          <w:sz w:val="24"/>
          <w:szCs w:val="24"/>
        </w:rPr>
        <w:t>ng the concept of connectivity.</w:t>
      </w:r>
    </w:p>
    <w:p w14:paraId="340FFE48" w14:textId="4C7E135A" w:rsidR="00C9580A" w:rsidRDefault="00A231AF" w:rsidP="00C9580A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1A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156469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2.png"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3B9D12F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gb2gray(</w:t>
      </w:r>
      <w:proofErr w:type="spell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A9AC506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binary_img2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binarize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0.5);</w:t>
      </w:r>
    </w:p>
    <w:p w14:paraId="7E8565EC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n4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conncomp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ary_img2, 4);</w:t>
      </w:r>
    </w:p>
    <w:p w14:paraId="5EA3FA68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n8 = </w:t>
      </w: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conncomp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nary_img2, 8);</w:t>
      </w:r>
    </w:p>
    <w:p w14:paraId="53CA425E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um_objects_4 = n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4.NumObjects</w:t>
      </w:r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</w:p>
    <w:p w14:paraId="11610125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um_objects_8 = n</w:t>
      </w:r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8.NumObjects</w:t>
      </w:r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</w:p>
    <w:p w14:paraId="5175989F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disp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</w:t>
      </w:r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Number of objects with 4-connectivity: "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num2str(num_objects_4)]);</w:t>
      </w:r>
    </w:p>
    <w:p w14:paraId="276CDDBC" w14:textId="77777777" w:rsidR="00A231AF" w:rsidRPr="00A231AF" w:rsidRDefault="00A231AF" w:rsidP="00A231A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proofErr w:type="gramStart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disp</w:t>
      </w:r>
      <w:proofErr w:type="spell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</w:t>
      </w:r>
      <w:r w:rsidRPr="00A231A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Number of objects with 8-connectivity: "</w:t>
      </w:r>
      <w:r w:rsidRPr="00A231A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num2str(num_objects_8)]);</w:t>
      </w:r>
    </w:p>
    <w:p w14:paraId="2DAE149B" w14:textId="77777777" w:rsidR="00A231AF" w:rsidRDefault="00A231AF" w:rsidP="00C9580A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C35344" w14:textId="4F72E7DD" w:rsidR="00F654E0" w:rsidRDefault="00A231AF" w:rsidP="00F654E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31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35E7C7" wp14:editId="30E8FC3A">
            <wp:extent cx="5943600" cy="910590"/>
            <wp:effectExtent l="0" t="0" r="0" b="3810"/>
            <wp:docPr id="34084926" name="Picture 1" descr="A close-up of wor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926" name="Picture 1" descr="A close-up of words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1C26" w14:textId="77777777" w:rsidR="00A231AF" w:rsidRDefault="00A231AF" w:rsidP="00F654E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5811FE" w14:textId="77777777" w:rsidR="00A231AF" w:rsidRDefault="00A231AF" w:rsidP="00F654E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8827FB" w14:textId="77777777" w:rsidR="00A231AF" w:rsidRDefault="00A231AF" w:rsidP="00F654E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DFE768" w14:textId="77777777" w:rsidR="00A231AF" w:rsidRPr="00636C39" w:rsidRDefault="00A231AF" w:rsidP="00F654E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79107A" w14:textId="77777777" w:rsidR="00941474" w:rsidRPr="00636C39" w:rsidRDefault="00B56690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Find the Euclidean distance between two points of </w:t>
      </w:r>
      <w:r w:rsidR="00DD4910" w:rsidRPr="00636C39">
        <w:rPr>
          <w:rFonts w:ascii="Times New Roman" w:hAnsi="Times New Roman" w:cs="Times New Roman"/>
          <w:sz w:val="24"/>
          <w:szCs w:val="24"/>
        </w:rPr>
        <w:t>the</w:t>
      </w:r>
      <w:r w:rsidRPr="00636C39">
        <w:rPr>
          <w:rFonts w:ascii="Times New Roman" w:hAnsi="Times New Roman" w:cs="Times New Roman"/>
          <w:sz w:val="24"/>
          <w:szCs w:val="24"/>
        </w:rPr>
        <w:t xml:space="preserve"> image. </w:t>
      </w:r>
    </w:p>
    <w:p w14:paraId="424A71CA" w14:textId="77777777" w:rsidR="009F090F" w:rsidRDefault="009F090F" w:rsidP="000A113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1505758" w14:textId="42A4AB0C" w:rsidR="009F090F" w:rsidRDefault="009F090F" w:rsidP="000A113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Hlk192182457"/>
      <w:r w:rsidRPr="009F090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3017AF" w14:textId="08FD67DD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3 = </w:t>
      </w:r>
      <w:proofErr w:type="spell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</w:t>
      </w:r>
      <w:r w:rsidR="007944AC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e2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.png"</w:t>
      </w:r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B098BA4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83EB7D2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i3</w:t>
      </w:r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91EB154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Select two points on the image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5985CCA4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D088358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[x, y] = </w:t>
      </w:r>
      <w:proofErr w:type="spellStart"/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input</w:t>
      </w:r>
      <w:proofErr w:type="spell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);</w:t>
      </w:r>
    </w:p>
    <w:p w14:paraId="4AA3CA05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889EFD2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distance = norm([</w:t>
      </w:r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x(</w:t>
      </w:r>
      <w:proofErr w:type="gram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) - x(1), y(2) - y(1)]);</w:t>
      </w:r>
    </w:p>
    <w:p w14:paraId="2EC20223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63D8D10E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printf</w:t>
      </w:r>
      <w:proofErr w:type="spell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The Euclidean distance between the points is: %.2f\n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distance);</w:t>
      </w:r>
    </w:p>
    <w:p w14:paraId="0FD8E5D9" w14:textId="77777777" w:rsidR="009F090F" w:rsidRPr="009F090F" w:rsidRDefault="009F090F" w:rsidP="007944AC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EF66E8E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old </w:t>
      </w:r>
      <w:proofErr w:type="gramStart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on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1EFC0452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plot(</w:t>
      </w:r>
      <w:proofErr w:type="gram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x, y, 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r-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LineWidth</w:t>
      </w:r>
      <w:proofErr w:type="spell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2);</w:t>
      </w:r>
    </w:p>
    <w:p w14:paraId="453E833F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text(mean(x), mean(y), </w:t>
      </w:r>
      <w:proofErr w:type="spellStart"/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printf</w:t>
      </w:r>
      <w:proofErr w:type="spellEnd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stance: %.2f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distance), 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Color</w:t>
      </w:r>
      <w:proofErr w:type="spell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red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FontSize</w:t>
      </w:r>
      <w:proofErr w:type="spell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12, 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HorizontalAlignment</w:t>
      </w:r>
      <w:proofErr w:type="spell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center</w:t>
      </w:r>
      <w:proofErr w:type="spell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A3DF057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old </w:t>
      </w:r>
      <w:proofErr w:type="gramStart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off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0539F507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83DE4D4" w14:textId="19B59D22" w:rsid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9F09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stance Line Added'</w:t>
      </w:r>
      <w:r w:rsidRPr="009F090F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bookmarkEnd w:id="0"/>
    <w:p w14:paraId="29AB43E4" w14:textId="77777777" w:rsidR="009F090F" w:rsidRPr="009F090F" w:rsidRDefault="009F090F" w:rsidP="009F090F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35318A94" w14:textId="62635308" w:rsidR="000A1139" w:rsidRDefault="007944AC" w:rsidP="000A113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944A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754DD3" wp14:editId="475E0820">
            <wp:extent cx="3681046" cy="3180015"/>
            <wp:effectExtent l="0" t="0" r="0" b="1905"/>
            <wp:docPr id="13086502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50237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93037" cy="319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4675F" w14:textId="77777777" w:rsidR="009F090F" w:rsidRDefault="009F090F" w:rsidP="000A113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7E56303" w14:textId="508DE7C2" w:rsidR="000A1139" w:rsidRDefault="007944AC" w:rsidP="009F090F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7944A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F00D2BE" wp14:editId="0DA1B7FD">
            <wp:extent cx="5115639" cy="400106"/>
            <wp:effectExtent l="0" t="0" r="0" b="0"/>
            <wp:docPr id="2085679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6791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F7BB0" w14:textId="77777777" w:rsidR="007944AC" w:rsidRPr="009F090F" w:rsidRDefault="007944AC" w:rsidP="009F090F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166166B" w14:textId="286C7E87" w:rsidR="00B56690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pply the following operations using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Pr="00636C39">
        <w:rPr>
          <w:rFonts w:ascii="Times New Roman" w:hAnsi="Times New Roman" w:cs="Times New Roman"/>
          <w:sz w:val="24"/>
          <w:szCs w:val="24"/>
        </w:rPr>
        <w:t xml:space="preserve">1 and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Pr="00636C39">
        <w:rPr>
          <w:rFonts w:ascii="Times New Roman" w:hAnsi="Times New Roman" w:cs="Times New Roman"/>
          <w:sz w:val="24"/>
          <w:szCs w:val="24"/>
        </w:rPr>
        <w:t>2:</w:t>
      </w:r>
    </w:p>
    <w:p w14:paraId="74770C8A" w14:textId="77777777" w:rsidR="00B56690" w:rsidRPr="00636C39" w:rsidRDefault="00B5669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ddition </w:t>
      </w:r>
    </w:p>
    <w:p w14:paraId="16290C23" w14:textId="77777777" w:rsidR="00B56690" w:rsidRPr="00636C39" w:rsidRDefault="00DD491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Subtraction</w:t>
      </w:r>
    </w:p>
    <w:p w14:paraId="3FC353E3" w14:textId="77777777" w:rsidR="00B56690" w:rsidRPr="00636C39" w:rsidRDefault="00DD491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Multiplication</w:t>
      </w:r>
    </w:p>
    <w:p w14:paraId="58AB9771" w14:textId="1C5DA762" w:rsidR="006F5AE1" w:rsidRDefault="00303BF5" w:rsidP="006F5AE1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lastRenderedPageBreak/>
        <w:t>Di</w:t>
      </w:r>
      <w:r w:rsidR="00DD4910" w:rsidRPr="00636C39">
        <w:rPr>
          <w:rFonts w:ascii="Times New Roman" w:hAnsi="Times New Roman" w:cs="Times New Roman"/>
          <w:sz w:val="24"/>
          <w:szCs w:val="24"/>
        </w:rPr>
        <w:t>vision</w:t>
      </w:r>
    </w:p>
    <w:p w14:paraId="6A01432A" w14:textId="77777777" w:rsidR="00AC7832" w:rsidRDefault="00AC7832" w:rsidP="00AC7832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1" w:name="_Hlk192182607"/>
      <w:r w:rsidRPr="009F090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1931E7B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1 =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1.png"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4050EE7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2 =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2.png"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11992ED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D26743A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2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size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2, size(img1(:,:,1)));</w:t>
      </w:r>
    </w:p>
    <w:p w14:paraId="37459EA7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4E42E62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 = rgb2gray(img1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0D4248B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2 = rgb2gray(img2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58AB227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4E14AD9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ad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ad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, gray_img2);</w:t>
      </w:r>
    </w:p>
    <w:p w14:paraId="62014803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subtract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ubtract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, gray_img2);</w:t>
      </w:r>
    </w:p>
    <w:p w14:paraId="66348B7B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multiply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multiply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, gray_img2);</w:t>
      </w:r>
    </w:p>
    <w:p w14:paraId="08D7D936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divide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divide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, gray_img2);</w:t>
      </w:r>
    </w:p>
    <w:p w14:paraId="5BB492D4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3971C148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5C10C112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1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ad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Addition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9CBA82F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2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subtract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Subtraction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4FFC1FA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3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multiply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Multiplication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91A54D6" w14:textId="1639D3D4" w:rsidR="006F5AE1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4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divide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]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vision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bookmarkEnd w:id="1"/>
    </w:p>
    <w:p w14:paraId="2810B63F" w14:textId="77777777" w:rsid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25C4B8D" w14:textId="5E662E60" w:rsid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noProof/>
          <w:sz w:val="20"/>
          <w:szCs w:val="20"/>
          <w:lang w:val="en-SG" w:eastAsia="en-SG" w:bidi="bn-BD"/>
        </w:rPr>
        <w:drawing>
          <wp:inline distT="0" distB="0" distL="0" distR="0" wp14:anchorId="110DFD6F" wp14:editId="03D23C20">
            <wp:extent cx="5207000" cy="3330589"/>
            <wp:effectExtent l="0" t="0" r="0" b="3175"/>
            <wp:docPr id="1151088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08895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0430" cy="3339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E6F4" w14:textId="77777777" w:rsid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2F8B9D5" w14:textId="77777777" w:rsid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01E1DDA" w14:textId="77777777" w:rsid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63D276C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F5D8E0A" w14:textId="77450F3C" w:rsidR="00303BF5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pply the following operations using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="0075315D" w:rsidRPr="00636C39">
        <w:rPr>
          <w:rFonts w:ascii="Times New Roman" w:hAnsi="Times New Roman" w:cs="Times New Roman"/>
          <w:sz w:val="24"/>
          <w:szCs w:val="24"/>
        </w:rPr>
        <w:t xml:space="preserve">1 and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="0075315D" w:rsidRPr="00636C39">
        <w:rPr>
          <w:rFonts w:ascii="Times New Roman" w:hAnsi="Times New Roman" w:cs="Times New Roman"/>
          <w:sz w:val="24"/>
          <w:szCs w:val="24"/>
        </w:rPr>
        <w:t>2</w:t>
      </w:r>
      <w:r w:rsidRPr="00636C39">
        <w:rPr>
          <w:rFonts w:ascii="Times New Roman" w:hAnsi="Times New Roman" w:cs="Times New Roman"/>
          <w:sz w:val="24"/>
          <w:szCs w:val="24"/>
        </w:rPr>
        <w:t>:</w:t>
      </w:r>
    </w:p>
    <w:p w14:paraId="631ED9F7" w14:textId="77777777" w:rsidR="00303BF5" w:rsidRPr="00636C39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ND </w:t>
      </w:r>
    </w:p>
    <w:p w14:paraId="319CCBBF" w14:textId="77777777" w:rsidR="00303BF5" w:rsidRPr="00636C39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OR</w:t>
      </w:r>
    </w:p>
    <w:p w14:paraId="67413141" w14:textId="77777777" w:rsidR="00303BF5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NOT</w:t>
      </w:r>
    </w:p>
    <w:p w14:paraId="7E53A157" w14:textId="77777777" w:rsidR="00AC7832" w:rsidRDefault="00AC7832" w:rsidP="00AC7832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2" w:name="_Hlk192184950"/>
      <w:r w:rsidRPr="009F090F">
        <w:rPr>
          <w:rFonts w:ascii="Times New Roman" w:hAnsi="Times New Roman" w:cs="Times New Roman"/>
          <w:b/>
          <w:bCs/>
          <w:sz w:val="24"/>
          <w:szCs w:val="24"/>
        </w:rPr>
        <w:lastRenderedPageBreak/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A8C7BEA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1 =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1.png"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A7AA1F0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2 =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2.png"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DA35D8A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6F483971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2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size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2, size(img1(:,:,1)));</w:t>
      </w:r>
    </w:p>
    <w:bookmarkEnd w:id="2"/>
    <w:p w14:paraId="40D09ABD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DCD13B6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 = rgb2gray(img1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F79F8CB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2 = rgb2gray(img2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54A6F1E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395B6E6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an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tan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, gray_img2);</w:t>
      </w:r>
    </w:p>
    <w:p w14:paraId="51969010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or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tor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1, gray_img2);</w:t>
      </w:r>
    </w:p>
    <w:p w14:paraId="18218F0E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_not1 =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tcmp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gray_img1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A79CC60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_not2 =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itcmp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gray_img2</w:t>
      </w: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DA252DF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752003E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0FE00C17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1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and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AND Operation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213C7F5C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2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or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 Operation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28EEBE52" w14:textId="77777777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3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img_not1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OT Operation of Picture1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A0817B8" w14:textId="68FCF698" w:rsidR="00AC7832" w:rsidRP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2,4), </w:t>
      </w:r>
      <w:proofErr w:type="spellStart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img_not2), title(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OT Operation of Picture</w:t>
      </w:r>
      <w:r w:rsidR="00D9530F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2</w:t>
      </w:r>
      <w:r w:rsidRPr="00AC783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5382D611" w14:textId="77777777" w:rsidR="00AC7832" w:rsidRPr="00AC7832" w:rsidRDefault="00AC7832" w:rsidP="00AC7832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F36E0C5" w14:textId="77777777" w:rsid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63D266D9" w14:textId="77777777" w:rsidR="00AC7832" w:rsidRDefault="00AC7832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6FE639D" w14:textId="6C1E2490" w:rsidR="00F654E0" w:rsidRPr="00AC7832" w:rsidRDefault="00D9530F" w:rsidP="00AC783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D9530F">
        <w:rPr>
          <w:rFonts w:ascii="Consolas" w:eastAsia="Times New Roman" w:hAnsi="Consolas" w:cs="Times New Roman"/>
          <w:noProof/>
          <w:sz w:val="20"/>
          <w:szCs w:val="20"/>
          <w:lang w:val="en-SG" w:eastAsia="en-SG" w:bidi="bn-BD"/>
        </w:rPr>
        <w:drawing>
          <wp:inline distT="0" distB="0" distL="0" distR="0" wp14:anchorId="5B6DA25F" wp14:editId="59D46BC3">
            <wp:extent cx="5000625" cy="3370078"/>
            <wp:effectExtent l="0" t="0" r="0" b="1905"/>
            <wp:docPr id="2098835194" name="Picture 1" descr="A black and white image of different shap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835194" name="Picture 1" descr="A black and white image of different shapes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7936" cy="338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7832" w:rsidRPr="00AC783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54FA320" w14:textId="2CF53B32" w:rsidR="00AC7832" w:rsidRDefault="00AC7832" w:rsidP="00AC7832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0475A0B6" w14:textId="77777777" w:rsidR="00F654E0" w:rsidRDefault="00F654E0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70CFFB89" w14:textId="77777777" w:rsidR="008138B8" w:rsidRDefault="008138B8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6F2873B9" w14:textId="424B3D72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Pr="008F0577">
        <w:rPr>
          <w:rFonts w:ascii="Times New Roman" w:hAnsi="Times New Roman" w:cs="Times New Roman"/>
          <w:sz w:val="24"/>
          <w:szCs w:val="24"/>
        </w:rPr>
        <w:t>Adjust the contrast of the following image.</w:t>
      </w:r>
    </w:p>
    <w:p w14:paraId="085FA9EB" w14:textId="77777777" w:rsidR="00A828C7" w:rsidRDefault="00A828C7" w:rsidP="00A828C7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F090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D00E1FA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 xml:space="preserve">img3 = </w:t>
      </w: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828C7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3.png"</w:t>
      </w:r>
      <w:proofErr w:type="gram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5E9EC3E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3 = im2gray(img3</w:t>
      </w:r>
      <w:proofErr w:type="gram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A18D7BF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66199054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um_of_levels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28;</w:t>
      </w:r>
      <w:proofErr w:type="gramEnd"/>
    </w:p>
    <w:p w14:paraId="7DC2CD77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ntrast_img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loor(</w:t>
      </w:r>
      <w:proofErr w:type="gram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gray_img3 / (256 / </w:t>
      </w: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um_of_levels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) * (256 / </w:t>
      </w: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um_of_levels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35513E19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8C82645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0170C8BD" w14:textId="77777777" w:rsidR="00A828C7" w:rsidRPr="00A828C7" w:rsidRDefault="00A828C7" w:rsidP="00A828C7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, </w:t>
      </w: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gray_img3), title(</w:t>
      </w:r>
      <w:r w:rsidRPr="00A828C7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Image'</w:t>
      </w:r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29F8EA15" w14:textId="4F03D167" w:rsidR="00A828C7" w:rsidRPr="00A828C7" w:rsidRDefault="00A828C7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, </w:t>
      </w: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ntrast_img</w:t>
      </w:r>
      <w:proofErr w:type="spellEnd"/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]), title(</w:t>
      </w:r>
      <w:r w:rsidRPr="00A828C7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Contrast Adjusted Image'</w:t>
      </w:r>
      <w:r w:rsidRPr="00A828C7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DEC7B76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85777A" w14:textId="4B03F6B3" w:rsidR="00F654E0" w:rsidRPr="008138B8" w:rsidRDefault="00A828C7" w:rsidP="008138B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28C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A2A03D" wp14:editId="7A19A013">
            <wp:extent cx="5943600" cy="2607310"/>
            <wp:effectExtent l="0" t="0" r="0" b="2540"/>
            <wp:docPr id="551142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14206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621A" w14:textId="7F92898E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Pr="008F0577">
        <w:rPr>
          <w:rFonts w:ascii="Times New Roman" w:hAnsi="Times New Roman" w:cs="Times New Roman"/>
          <w:sz w:val="24"/>
          <w:szCs w:val="24"/>
        </w:rPr>
        <w:t>Brighten the following image</w:t>
      </w:r>
    </w:p>
    <w:p w14:paraId="36788790" w14:textId="77777777" w:rsidR="00CB30B6" w:rsidRDefault="00CB30B6" w:rsidP="00CB30B6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F090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DE0186F" w14:textId="77777777" w:rsidR="00CB30B6" w:rsidRPr="00CB30B6" w:rsidRDefault="00CB30B6" w:rsidP="00CB30B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mg4 = </w:t>
      </w:r>
      <w:proofErr w:type="spell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CB30B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4.jpg"</w:t>
      </w:r>
      <w:proofErr w:type="gram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91652F5" w14:textId="77777777" w:rsidR="00CB30B6" w:rsidRPr="00CB30B6" w:rsidRDefault="00CB30B6" w:rsidP="00CB30B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4 = im2gray(img4</w:t>
      </w:r>
      <w:proofErr w:type="gram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8796BC6" w14:textId="77777777" w:rsidR="00CB30B6" w:rsidRPr="00CB30B6" w:rsidRDefault="00CB30B6" w:rsidP="00CB30B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rightness_increase</w:t>
      </w:r>
      <w:proofErr w:type="spell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00;</w:t>
      </w:r>
      <w:proofErr w:type="gramEnd"/>
    </w:p>
    <w:p w14:paraId="152884FE" w14:textId="77777777" w:rsidR="00CB30B6" w:rsidRPr="00CB30B6" w:rsidRDefault="00CB30B6" w:rsidP="00CB30B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rightened_img</w:t>
      </w:r>
      <w:proofErr w:type="spell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in(</w:t>
      </w:r>
      <w:proofErr w:type="gram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gray_img4 + </w:t>
      </w:r>
      <w:proofErr w:type="spell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rightness_increase</w:t>
      </w:r>
      <w:proofErr w:type="spell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255);</w:t>
      </w:r>
    </w:p>
    <w:p w14:paraId="4E82B3A1" w14:textId="77777777" w:rsidR="00CB30B6" w:rsidRPr="00CB30B6" w:rsidRDefault="00CB30B6" w:rsidP="00CB30B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0731F98A" w14:textId="77777777" w:rsidR="00CB30B6" w:rsidRPr="00CB30B6" w:rsidRDefault="00CB30B6" w:rsidP="00CB30B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, </w:t>
      </w:r>
      <w:proofErr w:type="spell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gray_img4), title(</w:t>
      </w:r>
      <w:r w:rsidRPr="00CB30B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Image (Picture4)'</w:t>
      </w:r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233ED2A4" w14:textId="77777777" w:rsidR="00CB30B6" w:rsidRPr="00CB30B6" w:rsidRDefault="00CB30B6" w:rsidP="00CB30B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, </w:t>
      </w:r>
      <w:proofErr w:type="spell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rightened_img</w:t>
      </w:r>
      <w:proofErr w:type="spellEnd"/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]), title(</w:t>
      </w:r>
      <w:r w:rsidRPr="00CB30B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Brightened Image'</w:t>
      </w:r>
      <w:r w:rsidRPr="00CB30B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BD17707" w14:textId="77777777" w:rsidR="00F654E0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C7C2DC" w14:textId="4C7F699F" w:rsidR="00F654E0" w:rsidRPr="008138B8" w:rsidRDefault="00CB30B6" w:rsidP="008138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B30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16ADD7" wp14:editId="5A7EA223">
            <wp:extent cx="4944967" cy="2699657"/>
            <wp:effectExtent l="0" t="0" r="8255" b="5715"/>
            <wp:docPr id="2101189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18974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86615" cy="2722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856F3" w14:textId="77777777" w:rsidR="00D9530F" w:rsidRDefault="00F654E0" w:rsidP="00D953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 w:rsidRPr="008F0577">
        <w:rPr>
          <w:rFonts w:ascii="Times New Roman" w:hAnsi="Times New Roman" w:cs="Times New Roman"/>
          <w:sz w:val="24"/>
          <w:szCs w:val="24"/>
        </w:rPr>
        <w:t>Quantize the Grayscale image by 8 levels.</w:t>
      </w:r>
    </w:p>
    <w:p w14:paraId="7C00CD07" w14:textId="6B4DCA68" w:rsidR="008138B8" w:rsidRDefault="008138B8" w:rsidP="008138B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F090F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9C9D8ED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066950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5.png"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F93D03E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im2gray(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4A8B3B0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170246A0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r, c] = size(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img</w:t>
      </w:r>
      <w:proofErr w:type="spellEnd"/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D5C19E0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:r</w:t>
      </w:r>
      <w:proofErr w:type="gramEnd"/>
    </w:p>
    <w:p w14:paraId="61599797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j = 1:c</w:t>
      </w:r>
    </w:p>
    <w:p w14:paraId="4519674D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f =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;</w:t>
      </w:r>
    </w:p>
    <w:p w14:paraId="7A9CE0F1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 &lt;= 32</w:t>
      </w:r>
    </w:p>
    <w:p w14:paraId="6F6E73EF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16;</w:t>
      </w:r>
    </w:p>
    <w:p w14:paraId="7B6297B9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lseif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 &gt; 32 &amp;&amp; f &lt;= 64</w:t>
      </w:r>
    </w:p>
    <w:p w14:paraId="106396CF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48;</w:t>
      </w:r>
    </w:p>
    <w:p w14:paraId="579D4DC0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lseif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 &gt; 64 &amp;&amp; f &lt;= 96</w:t>
      </w:r>
    </w:p>
    <w:p w14:paraId="48BCB4B0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80;</w:t>
      </w:r>
    </w:p>
    <w:p w14:paraId="0A6C9A09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lseif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 &gt; 96 &amp;&amp; f &lt;= 128</w:t>
      </w:r>
    </w:p>
    <w:p w14:paraId="035DF36F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112;</w:t>
      </w:r>
    </w:p>
    <w:p w14:paraId="4650AA96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lseif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 &gt; 128 &amp;&amp; f &lt;= 160</w:t>
      </w:r>
    </w:p>
    <w:p w14:paraId="1FAD1E5A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144;</w:t>
      </w:r>
    </w:p>
    <w:p w14:paraId="4F721EB6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lseif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 &gt; 160 &amp;&amp; f &lt;= 192</w:t>
      </w:r>
    </w:p>
    <w:p w14:paraId="681118E9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176;</w:t>
      </w:r>
    </w:p>
    <w:p w14:paraId="72F598F4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lseif 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 &gt; 192 &amp;&amp; f &lt;= 224</w:t>
      </w:r>
    </w:p>
    <w:p w14:paraId="52F9C193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208;</w:t>
      </w:r>
    </w:p>
    <w:p w14:paraId="528404D6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lse</w:t>
      </w:r>
    </w:p>
    <w:p w14:paraId="2DBA56D1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j) = 240;</w:t>
      </w:r>
    </w:p>
    <w:p w14:paraId="60A157EE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28B734A8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176BD9CA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66950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1F8EDC2C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46A149E4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,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066950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Image'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349C9BBA" w14:textId="77777777" w:rsidR="00066950" w:rsidRPr="00066950" w:rsidRDefault="00066950" w:rsidP="008138B8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,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uantized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]), title(</w:t>
      </w:r>
      <w:r w:rsidRPr="00066950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Quantized Grayscale image by 8 levels'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70EF79F" w14:textId="23D2A45A" w:rsidR="00066950" w:rsidRPr="00066950" w:rsidRDefault="008F595F" w:rsidP="0006695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8F595F">
        <w:rPr>
          <w:rFonts w:ascii="Consolas" w:eastAsia="Times New Roman" w:hAnsi="Consolas" w:cs="Times New Roman"/>
          <w:noProof/>
          <w:sz w:val="20"/>
          <w:szCs w:val="20"/>
          <w:lang w:val="en-SG" w:eastAsia="en-SG" w:bidi="bn-BD"/>
        </w:rPr>
        <w:lastRenderedPageBreak/>
        <w:drawing>
          <wp:inline distT="0" distB="0" distL="0" distR="0" wp14:anchorId="62F7DC72" wp14:editId="24755874">
            <wp:extent cx="5457825" cy="2233860"/>
            <wp:effectExtent l="0" t="0" r="0" b="0"/>
            <wp:docPr id="1873756238" name="Picture 1" descr="A close-up of a black and white im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756238" name="Picture 1" descr="A close-up of a black and white imag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0386" cy="223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DF251" w14:textId="77777777" w:rsidR="009D5154" w:rsidRDefault="009D5154" w:rsidP="00D9530F">
      <w:pPr>
        <w:rPr>
          <w:rFonts w:ascii="Times New Roman" w:hAnsi="Times New Roman" w:cs="Times New Roman"/>
          <w:sz w:val="24"/>
          <w:szCs w:val="24"/>
        </w:rPr>
      </w:pPr>
    </w:p>
    <w:p w14:paraId="7D03BB50" w14:textId="77777777" w:rsidR="009D5154" w:rsidRDefault="009D5154" w:rsidP="00D9530F">
      <w:pPr>
        <w:rPr>
          <w:rFonts w:ascii="Times New Roman" w:hAnsi="Times New Roman" w:cs="Times New Roman"/>
          <w:sz w:val="24"/>
          <w:szCs w:val="24"/>
        </w:rPr>
      </w:pPr>
    </w:p>
    <w:p w14:paraId="4E18DA7C" w14:textId="054199A0" w:rsidR="00BF7DFD" w:rsidRPr="00D9530F" w:rsidRDefault="00D9530F" w:rsidP="00D953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</w:t>
      </w:r>
      <w:r w:rsidR="00BF7DFD" w:rsidRPr="00D9530F">
        <w:rPr>
          <w:rFonts w:ascii="Times New Roman" w:hAnsi="Times New Roman" w:cs="Times New Roman"/>
          <w:sz w:val="24"/>
          <w:szCs w:val="24"/>
        </w:rPr>
        <w:t>Find the digital negative of the image.</w:t>
      </w:r>
    </w:p>
    <w:p w14:paraId="2A82A4DC" w14:textId="4135CB4C" w:rsidR="00BF7DFD" w:rsidRDefault="00066950" w:rsidP="00066950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66950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235D514" w14:textId="77777777" w:rsidR="00066950" w:rsidRPr="00066950" w:rsidRDefault="00066950" w:rsidP="00066950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066950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"Picture6.png"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63C5BC0" w14:textId="77777777" w:rsidR="00066950" w:rsidRPr="00066950" w:rsidRDefault="00066950" w:rsidP="00066950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im2gray(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498956A" w14:textId="77777777" w:rsidR="00066950" w:rsidRPr="00066950" w:rsidRDefault="00066950" w:rsidP="00066950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gative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255 -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0CA8D3FC" w14:textId="77777777" w:rsidR="00066950" w:rsidRPr="00066950" w:rsidRDefault="00066950" w:rsidP="00066950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;</w:t>
      </w:r>
      <w:proofErr w:type="gramEnd"/>
    </w:p>
    <w:p w14:paraId="43D9212B" w14:textId="77777777" w:rsidR="00066950" w:rsidRPr="00066950" w:rsidRDefault="00066950" w:rsidP="00066950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1),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066950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Grayscale Image'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BDA586B" w14:textId="77777777" w:rsidR="00066950" w:rsidRPr="00066950" w:rsidRDefault="00066950" w:rsidP="00066950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,2,2), 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gative_img</w:t>
      </w:r>
      <w:proofErr w:type="spellEnd"/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066950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gital Negative Image'</w:t>
      </w:r>
      <w:r w:rsidRPr="00066950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27EECFF" w14:textId="77777777" w:rsidR="00066950" w:rsidRPr="00066950" w:rsidRDefault="00066950" w:rsidP="0006695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47537971" w14:textId="77777777" w:rsidR="00066950" w:rsidRPr="00066950" w:rsidRDefault="00066950" w:rsidP="00066950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6CA80757" w14:textId="2E4F8FC8" w:rsidR="00066950" w:rsidRPr="00636C39" w:rsidRDefault="00066950" w:rsidP="00066950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669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4BC92B" wp14:editId="73ABD1DC">
            <wp:extent cx="5133975" cy="1819379"/>
            <wp:effectExtent l="0" t="0" r="0" b="9525"/>
            <wp:docPr id="1900343636" name="Picture 1" descr="A close-up of a brain sc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343636" name="Picture 1" descr="A close-up of a brain sca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62381" cy="182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6950" w:rsidRPr="00636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24F03CB"/>
    <w:multiLevelType w:val="hybridMultilevel"/>
    <w:tmpl w:val="97EA5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5448ED"/>
    <w:multiLevelType w:val="hybridMultilevel"/>
    <w:tmpl w:val="EC344C42"/>
    <w:lvl w:ilvl="0" w:tplc="54243AA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EE22914"/>
    <w:multiLevelType w:val="hybridMultilevel"/>
    <w:tmpl w:val="74681EA2"/>
    <w:lvl w:ilvl="0" w:tplc="6010B7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CF050D0"/>
    <w:multiLevelType w:val="hybridMultilevel"/>
    <w:tmpl w:val="28640DD2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3895955">
    <w:abstractNumId w:val="0"/>
  </w:num>
  <w:num w:numId="2" w16cid:durableId="959267711">
    <w:abstractNumId w:val="2"/>
  </w:num>
  <w:num w:numId="3" w16cid:durableId="1259674473">
    <w:abstractNumId w:val="1"/>
  </w:num>
  <w:num w:numId="4" w16cid:durableId="2362074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bcwszS2NDYAcpR0lIJTi4sz8/NACoxqAXoFcYUsAAAA"/>
  </w:docVars>
  <w:rsids>
    <w:rsidRoot w:val="002B2ADB"/>
    <w:rsid w:val="00010453"/>
    <w:rsid w:val="00066950"/>
    <w:rsid w:val="000A1139"/>
    <w:rsid w:val="00192625"/>
    <w:rsid w:val="002B2ADB"/>
    <w:rsid w:val="00303BF5"/>
    <w:rsid w:val="00367E03"/>
    <w:rsid w:val="00481720"/>
    <w:rsid w:val="004E10DA"/>
    <w:rsid w:val="004E6DA9"/>
    <w:rsid w:val="005039B4"/>
    <w:rsid w:val="00636C39"/>
    <w:rsid w:val="006F44AD"/>
    <w:rsid w:val="006F5AE1"/>
    <w:rsid w:val="0075315D"/>
    <w:rsid w:val="007944AC"/>
    <w:rsid w:val="008050B4"/>
    <w:rsid w:val="008138B8"/>
    <w:rsid w:val="008F595F"/>
    <w:rsid w:val="00903FF5"/>
    <w:rsid w:val="00941474"/>
    <w:rsid w:val="009D5154"/>
    <w:rsid w:val="009E33C0"/>
    <w:rsid w:val="009F090F"/>
    <w:rsid w:val="00A231AF"/>
    <w:rsid w:val="00A828C7"/>
    <w:rsid w:val="00AC7832"/>
    <w:rsid w:val="00B56690"/>
    <w:rsid w:val="00BF7DFD"/>
    <w:rsid w:val="00C70EA0"/>
    <w:rsid w:val="00C9580A"/>
    <w:rsid w:val="00CB30B6"/>
    <w:rsid w:val="00CC7326"/>
    <w:rsid w:val="00D9530F"/>
    <w:rsid w:val="00DD4910"/>
    <w:rsid w:val="00DE2A8E"/>
    <w:rsid w:val="00EA0224"/>
    <w:rsid w:val="00F33D41"/>
    <w:rsid w:val="00F654E0"/>
    <w:rsid w:val="00FB3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77636C"/>
  <w15:chartTrackingRefBased/>
  <w15:docId w15:val="{1FCAFFD1-E59B-4AA6-9E8B-44828B668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4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1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5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63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6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75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9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5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4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37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0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67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1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7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1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7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4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0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5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6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50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8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2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1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2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1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6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0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4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9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1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3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2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8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5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0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7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9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9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7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6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9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2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0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45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7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2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5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93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3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9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8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7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13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8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5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9</Pages>
  <Words>609</Words>
  <Characters>4560</Characters>
  <Application>Microsoft Office Word</Application>
  <DocSecurity>0</DocSecurity>
  <Lines>231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Suddip Paul Arnab</cp:lastModifiedBy>
  <cp:revision>21</cp:revision>
  <dcterms:created xsi:type="dcterms:W3CDTF">2022-10-22T13:35:00Z</dcterms:created>
  <dcterms:modified xsi:type="dcterms:W3CDTF">2025-03-07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6f160afddbf06279c299f291252743cbe67a9b79fe0483826b2f05ce97af1c</vt:lpwstr>
  </property>
</Properties>
</file>